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131B" w:rsidRDefault="009A52AD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</w:p>
    <w:p w:rsidR="00A8131B" w:rsidRDefault="009A52AD">
      <w:pPr>
        <w:shd w:val="clear" w:color="auto" w:fill="FFFFFF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263390</wp:posOffset>
            </wp:positionH>
            <wp:positionV relativeFrom="paragraph">
              <wp:posOffset>5715</wp:posOffset>
            </wp:positionV>
            <wp:extent cx="1202690" cy="1828800"/>
            <wp:effectExtent l="9525" t="9525" r="26035" b="9525"/>
            <wp:wrapTight wrapText="bothSides">
              <wp:wrapPolygon edited="0">
                <wp:start x="-171" y="-112"/>
                <wp:lineTo x="-171" y="21488"/>
                <wp:lineTo x="21383" y="21488"/>
                <wp:lineTo x="21383" y="-112"/>
                <wp:lineTo x="-171" y="-112"/>
              </wp:wrapPolygon>
            </wp:wrapTight>
            <wp:docPr id="2" name="图片 2" descr="9781250384782_FC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9781250384782_FC (1)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02690" cy="1828800"/>
                    </a:xfrm>
                    <a:prstGeom prst="rect">
                      <a:avLst/>
                    </a:prstGeom>
                    <a:noFill/>
                    <a:ln w="9525" cap="flat" cmpd="sng">
                      <a:solidFill>
                        <a:srgbClr val="000000"/>
                      </a:solidFill>
                      <a:prstDash val="solid"/>
                      <a:miter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桑德森家族的曼哈顿败局》</w:t>
      </w:r>
    </w:p>
    <w:p w:rsidR="00A8131B" w:rsidRDefault="009A52AD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T</w:t>
      </w:r>
      <w:r>
        <w:rPr>
          <w:rFonts w:hint="eastAsia"/>
          <w:b/>
          <w:bCs/>
          <w:color w:val="000000"/>
          <w:szCs w:val="21"/>
        </w:rPr>
        <w:t xml:space="preserve">he </w:t>
      </w:r>
      <w:proofErr w:type="spellStart"/>
      <w:r>
        <w:rPr>
          <w:rFonts w:hint="eastAsia"/>
          <w:b/>
          <w:bCs/>
          <w:color w:val="000000"/>
          <w:szCs w:val="21"/>
        </w:rPr>
        <w:t>Sandersons</w:t>
      </w:r>
      <w:proofErr w:type="spellEnd"/>
      <w:r>
        <w:rPr>
          <w:rFonts w:hint="eastAsia"/>
          <w:b/>
          <w:bCs/>
          <w:color w:val="000000"/>
          <w:szCs w:val="21"/>
        </w:rPr>
        <w:t xml:space="preserve"> Fail Manhattan</w:t>
      </w:r>
    </w:p>
    <w:p w:rsidR="00A8131B" w:rsidRDefault="009A52AD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rFonts w:hint="eastAsia"/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Scott Johnston</w:t>
      </w:r>
    </w:p>
    <w:p w:rsidR="00A8131B" w:rsidRDefault="009A52AD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t. Martin</w:t>
      </w:r>
      <w:r>
        <w:rPr>
          <w:b/>
          <w:bCs/>
          <w:color w:val="000000"/>
          <w:szCs w:val="21"/>
        </w:rPr>
        <w:t>’</w:t>
      </w:r>
      <w:r>
        <w:rPr>
          <w:rFonts w:hint="eastAsia"/>
          <w:b/>
          <w:bCs/>
          <w:color w:val="000000"/>
          <w:szCs w:val="21"/>
        </w:rPr>
        <w:t>s Press</w:t>
      </w:r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公司：</w:t>
      </w:r>
      <w:r>
        <w:rPr>
          <w:rFonts w:hint="eastAsia"/>
          <w:b/>
          <w:bCs/>
          <w:color w:val="000000"/>
          <w:szCs w:val="21"/>
        </w:rPr>
        <w:t>St. Martin</w:t>
      </w:r>
      <w:r>
        <w:rPr>
          <w:rFonts w:hint="eastAsia"/>
          <w:b/>
          <w:bCs/>
        </w:rPr>
        <w:t>/ANA/</w:t>
      </w:r>
      <w:proofErr w:type="spellStart"/>
      <w:r>
        <w:rPr>
          <w:rFonts w:hint="eastAsia"/>
          <w:b/>
          <w:bCs/>
        </w:rPr>
        <w:t>Winney</w:t>
      </w:r>
      <w:proofErr w:type="spellEnd"/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页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数：</w:t>
      </w:r>
      <w:r>
        <w:rPr>
          <w:rFonts w:hint="eastAsia"/>
          <w:b/>
          <w:bCs/>
        </w:rPr>
        <w:t>344</w:t>
      </w:r>
      <w:r>
        <w:rPr>
          <w:rFonts w:hint="eastAsia"/>
          <w:b/>
          <w:bCs/>
        </w:rPr>
        <w:t>页</w:t>
      </w:r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版时间：</w:t>
      </w:r>
      <w:r>
        <w:rPr>
          <w:rFonts w:hint="eastAsia"/>
          <w:b/>
          <w:bCs/>
        </w:rPr>
        <w:t>202</w:t>
      </w:r>
      <w:r>
        <w:rPr>
          <w:rFonts w:hint="eastAsia"/>
          <w:b/>
          <w:bCs/>
        </w:rPr>
        <w:t>5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</w:rPr>
        <w:t>7</w:t>
      </w:r>
      <w:r>
        <w:rPr>
          <w:rFonts w:hint="eastAsia"/>
          <w:b/>
          <w:bCs/>
        </w:rPr>
        <w:t>月</w:t>
      </w:r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:rsidR="00A8131B" w:rsidRDefault="009A52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型：</w:t>
      </w:r>
      <w:r w:rsidR="00A47AFF">
        <w:rPr>
          <w:rFonts w:hint="eastAsia"/>
          <w:b/>
          <w:bCs/>
        </w:rPr>
        <w:t>惊悚悬疑</w:t>
      </w:r>
      <w:bookmarkStart w:id="2" w:name="_GoBack"/>
      <w:bookmarkEnd w:id="2"/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</w:p>
    <w:p w:rsidR="00A8131B" w:rsidRDefault="009A52A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A8131B" w:rsidRDefault="00A8131B">
      <w:pPr>
        <w:shd w:val="clear" w:color="auto" w:fill="FFFFFF"/>
        <w:rPr>
          <w:color w:val="000000"/>
          <w:szCs w:val="21"/>
        </w:rPr>
      </w:pPr>
    </w:p>
    <w:p w:rsidR="00A8131B" w:rsidRDefault="009A52A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威廉·桑德森家财万贯，但财富永无止境。他在投资巨头基石资本即将获得重大晋升，但首先必须跨越一道关键障碍——前提是他能摆脱人力资源部门的纠缠。他还在四处打点关系，想把那个</w:t>
      </w:r>
      <w:proofErr w:type="gramStart"/>
      <w:r>
        <w:rPr>
          <w:rFonts w:hint="eastAsia"/>
          <w:color w:val="000000"/>
          <w:szCs w:val="21"/>
        </w:rPr>
        <w:t>令人抓</w:t>
      </w:r>
      <w:proofErr w:type="gramEnd"/>
      <w:r>
        <w:rPr>
          <w:rFonts w:hint="eastAsia"/>
          <w:color w:val="000000"/>
          <w:szCs w:val="21"/>
        </w:rPr>
        <w:t>狂的冷漠女儿金妮送进耶鲁。妻子艾莉刚搬来纽约，只想融入新环境；而二女儿佐伊虽然内向，却渴望交新朋友——哪怕对方是个自称小妖精的怪异转学生。</w:t>
      </w:r>
    </w:p>
    <w:p w:rsidR="00A8131B" w:rsidRDefault="00A8131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A8131B" w:rsidRDefault="009A52A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当女孩们就读的精英学校破例录取首位跨性别学生，却遭遇其离奇失踪事件时，一切彻底颠覆。疯狂搜寻展开之际，整座城市为她的命运忧心忡忡。桑德森一家竟莫名卷入风暴漩涡——这个竭力适应新文化规则却屡屡碰壁的</w:t>
      </w:r>
      <w:r>
        <w:rPr>
          <w:rFonts w:hint="eastAsia"/>
          <w:color w:val="000000"/>
          <w:szCs w:val="21"/>
        </w:rPr>
        <w:t>家庭，此刻正面临前所未有的考验。</w:t>
      </w:r>
    </w:p>
    <w:p w:rsidR="00A8131B" w:rsidRDefault="00A8131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A8131B" w:rsidRDefault="00A8131B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A8131B" w:rsidRDefault="009A52AD">
      <w:pPr>
        <w:shd w:val="clear" w:color="auto" w:fill="FFFFFF"/>
        <w:tabs>
          <w:tab w:val="left" w:pos="2633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:rsidR="00A8131B" w:rsidRDefault="00A8131B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:rsidR="00A8131B" w:rsidRDefault="009A52AD">
      <w:pPr>
        <w:shd w:val="clear" w:color="auto" w:fill="FFFFFF"/>
        <w:tabs>
          <w:tab w:val="left" w:pos="2633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rFonts w:hint="eastAsia"/>
          <w:color w:val="000000"/>
          <w:szCs w:val="21"/>
        </w:rPr>
        <w:t>约翰斯顿在这部妙趣横生的作品中，毫不留情地剖析了特权与道德标榜在野心追求中的作用。《虚荣的篝火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The Bonfire of the Vanities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的拥趸们值得一读。</w:t>
      </w:r>
      <w:r>
        <w:rPr>
          <w:rFonts w:hint="eastAsia"/>
          <w:color w:val="000000"/>
          <w:szCs w:val="21"/>
        </w:rPr>
        <w:t>”</w:t>
      </w:r>
      <w:r>
        <w:rPr>
          <w:rFonts w:hint="eastAsia"/>
          <w:color w:val="000000"/>
          <w:szCs w:val="21"/>
        </w:rPr>
        <w:t>——《出版人周刊》</w:t>
      </w:r>
    </w:p>
    <w:p w:rsidR="00A8131B" w:rsidRDefault="00A8131B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:rsidR="00A8131B" w:rsidRDefault="009A52AD">
      <w:pPr>
        <w:shd w:val="clear" w:color="auto" w:fill="FFFFFF"/>
        <w:tabs>
          <w:tab w:val="left" w:pos="2633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无人能如斯科特·约翰斯顿这般精准捕捉时代精神，游走于现实主义与讽刺之间的微妙界限。他描绘出一个失控的世界，正加速奔向毁灭。随着情节从缓慢到急速地坠入令人欲罢不能的疯狂，读者亦被牢牢攫住。当追寻真相需要谎言，追求正义需要不公，当表象被当作现实，奥威尔式的噩梦便降临——只不过这里的反法西斯者才是真正的法西斯。人物与情境刻画得如此鲜活，你会情不自禁地对某些角色怒吼——当然，具体针对谁取决于你的立场。当历史学家书写二十一世纪头几十年时，《桑德森家族的曼哈顿败局》（</w:t>
      </w:r>
      <w:r>
        <w:rPr>
          <w:rFonts w:hint="eastAsia"/>
          <w:color w:val="000000"/>
          <w:szCs w:val="21"/>
        </w:rPr>
        <w:t xml:space="preserve">The </w:t>
      </w:r>
      <w:proofErr w:type="spellStart"/>
      <w:r>
        <w:rPr>
          <w:rFonts w:hint="eastAsia"/>
          <w:color w:val="000000"/>
          <w:szCs w:val="21"/>
        </w:rPr>
        <w:t>Sandersons</w:t>
      </w:r>
      <w:proofErr w:type="spellEnd"/>
      <w:r>
        <w:rPr>
          <w:rFonts w:hint="eastAsia"/>
          <w:color w:val="000000"/>
          <w:szCs w:val="21"/>
        </w:rPr>
        <w:t xml:space="preserve"> Fail Manha</w:t>
      </w:r>
      <w:r>
        <w:rPr>
          <w:rFonts w:hint="eastAsia"/>
          <w:color w:val="000000"/>
          <w:szCs w:val="21"/>
        </w:rPr>
        <w:t>ttan</w:t>
      </w:r>
      <w:r>
        <w:rPr>
          <w:rFonts w:hint="eastAsia"/>
          <w:color w:val="000000"/>
          <w:szCs w:val="21"/>
        </w:rPr>
        <w:t>）必将成为核心史料。”——安德鲁·佩辛（</w:t>
      </w:r>
      <w:r>
        <w:rPr>
          <w:rFonts w:hint="eastAsia"/>
          <w:color w:val="000000"/>
          <w:szCs w:val="21"/>
        </w:rPr>
        <w:t xml:space="preserve">Andrew </w:t>
      </w:r>
      <w:proofErr w:type="spellStart"/>
      <w:r>
        <w:rPr>
          <w:rFonts w:hint="eastAsia"/>
          <w:color w:val="000000"/>
          <w:szCs w:val="21"/>
        </w:rPr>
        <w:t>Pessin</w:t>
      </w:r>
      <w:proofErr w:type="spellEnd"/>
      <w:r>
        <w:rPr>
          <w:rFonts w:hint="eastAsia"/>
          <w:color w:val="000000"/>
          <w:szCs w:val="21"/>
        </w:rPr>
        <w:t>），《光辉大学岁月》《永不凋零》作者</w:t>
      </w:r>
    </w:p>
    <w:p w:rsidR="00A8131B" w:rsidRDefault="00A8131B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:rsidR="00A8131B" w:rsidRDefault="009A52A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:rsidR="00A8131B" w:rsidRDefault="00A8131B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:rsidR="00A8131B" w:rsidRDefault="009A52AD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斯科特·约翰斯顿</w:t>
      </w:r>
      <w:r>
        <w:rPr>
          <w:rFonts w:hint="eastAsia"/>
          <w:b/>
          <w:bCs/>
          <w:color w:val="000000"/>
          <w:szCs w:val="21"/>
        </w:rPr>
        <w:t>（</w:t>
      </w:r>
      <w:r>
        <w:rPr>
          <w:rFonts w:hint="eastAsia"/>
          <w:b/>
          <w:bCs/>
          <w:color w:val="000000"/>
          <w:szCs w:val="21"/>
        </w:rPr>
        <w:t>Scott Johnston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在曼哈顿长大，毕业于耶鲁大学，后来曾在该校担任兼职教授。他曾在华尔街工作，期间有过在香港的任职经历，并经营过一家量化对冲基金。近年来，约翰斯顿转型创业，先后联合创立并出售了两家科技初创公司。他现居弗吉尼亚州夏洛茨维尔市，并在《裸体美元》</w:t>
      </w:r>
      <w:r>
        <w:rPr>
          <w:rFonts w:hint="eastAsia"/>
          <w:color w:val="000000"/>
          <w:szCs w:val="21"/>
        </w:rPr>
        <w:t>（</w:t>
      </w:r>
      <w:r>
        <w:t>The Naked Dollar</w:t>
      </w:r>
      <w:r>
        <w:rPr>
          <w:rFonts w:hint="eastAsia"/>
          <w:color w:val="000000"/>
          <w:szCs w:val="21"/>
        </w:rPr>
        <w:t>）</w:t>
      </w:r>
      <w:proofErr w:type="gramStart"/>
      <w:r>
        <w:rPr>
          <w:rFonts w:hint="eastAsia"/>
          <w:color w:val="000000"/>
          <w:szCs w:val="21"/>
        </w:rPr>
        <w:t>博客上</w:t>
      </w:r>
      <w:proofErr w:type="gramEnd"/>
      <w:r>
        <w:rPr>
          <w:rFonts w:hint="eastAsia"/>
          <w:color w:val="000000"/>
          <w:szCs w:val="21"/>
        </w:rPr>
        <w:t>频繁撰写教育议题文章。</w:t>
      </w:r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</w:p>
    <w:p w:rsidR="00A8131B" w:rsidRDefault="00A8131B">
      <w:pPr>
        <w:shd w:val="clear" w:color="auto" w:fill="FFFFFF"/>
        <w:rPr>
          <w:b/>
          <w:bCs/>
          <w:color w:val="000000"/>
          <w:szCs w:val="21"/>
        </w:rPr>
      </w:pPr>
    </w:p>
    <w:p w:rsidR="00A8131B" w:rsidRDefault="009A52AD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A8131B" w:rsidRDefault="009A52AD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</w:t>
      </w:r>
      <w:r>
        <w:rPr>
          <w:b/>
          <w:color w:val="000000"/>
          <w:szCs w:val="21"/>
        </w:rPr>
        <w:t>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A8131B" w:rsidRDefault="009A52AD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A8131B" w:rsidRDefault="009A52A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A8131B" w:rsidRDefault="009A52AD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A8131B" w:rsidRDefault="009A52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A8131B" w:rsidRDefault="009A52AD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7" w:history="1">
        <w:r>
          <w:rPr>
            <w:rStyle w:val="ab"/>
            <w:szCs w:val="21"/>
          </w:rPr>
          <w:t>http://www.nurnberg.com.cn</w:t>
        </w:r>
      </w:hyperlink>
    </w:p>
    <w:p w:rsidR="00A8131B" w:rsidRDefault="009A52AD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8" w:history="1">
        <w:r>
          <w:rPr>
            <w:rStyle w:val="ab"/>
            <w:szCs w:val="21"/>
          </w:rPr>
          <w:t>http://www.nurnberg.com.cn/booklist_zh/list.aspx</w:t>
        </w:r>
      </w:hyperlink>
    </w:p>
    <w:p w:rsidR="00A8131B" w:rsidRDefault="009A52AD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/book/book.aspx</w:t>
        </w:r>
      </w:hyperlink>
    </w:p>
    <w:p w:rsidR="00A8131B" w:rsidRDefault="009A52AD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video/video.aspx</w:t>
        </w:r>
      </w:hyperlink>
    </w:p>
    <w:p w:rsidR="00A8131B" w:rsidRDefault="009A52AD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site.douban.com/110577/</w:t>
        </w:r>
      </w:hyperlink>
    </w:p>
    <w:p w:rsidR="00A8131B" w:rsidRDefault="009A52A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2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A8131B" w:rsidRDefault="009A52AD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A8131B" w:rsidRDefault="009A52AD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131B" w:rsidRDefault="00A8131B">
      <w:pPr>
        <w:ind w:right="420"/>
        <w:rPr>
          <w:rFonts w:eastAsia="Gungsuh"/>
          <w:color w:val="000000"/>
          <w:kern w:val="0"/>
          <w:szCs w:val="21"/>
        </w:rPr>
      </w:pPr>
    </w:p>
    <w:sectPr w:rsidR="00A8131B">
      <w:headerReference w:type="default" r:id="rId14"/>
      <w:footerReference w:type="default" r:id="rId1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52AD" w:rsidRDefault="009A52AD">
      <w:r>
        <w:separator/>
      </w:r>
    </w:p>
  </w:endnote>
  <w:endnote w:type="continuationSeparator" w:id="0">
    <w:p w:rsidR="009A52AD" w:rsidRDefault="009A5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131B" w:rsidRDefault="00A8131B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A8131B" w:rsidRDefault="009A52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A8131B" w:rsidRDefault="009A52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A8131B" w:rsidRDefault="009A52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A8131B" w:rsidRDefault="00A8131B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52AD" w:rsidRDefault="009A52AD">
      <w:r>
        <w:separator/>
      </w:r>
    </w:p>
  </w:footnote>
  <w:footnote w:type="continuationSeparator" w:id="0">
    <w:p w:rsidR="009A52AD" w:rsidRDefault="009A52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131B" w:rsidRDefault="009A52AD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8131B" w:rsidRDefault="009A52AD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0B2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66E53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3638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96D91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189F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52AD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47AFF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131B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A35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9CA72DF"/>
    <w:rsid w:val="1E54542A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47E631A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3F970061"/>
    <w:rsid w:val="45083B8C"/>
    <w:rsid w:val="4603463C"/>
    <w:rsid w:val="468C3169"/>
    <w:rsid w:val="494B7BFF"/>
    <w:rsid w:val="4A392FB7"/>
    <w:rsid w:val="4E87411E"/>
    <w:rsid w:val="4E9F4AB7"/>
    <w:rsid w:val="52C442F7"/>
    <w:rsid w:val="52CD6B53"/>
    <w:rsid w:val="53F32DF7"/>
    <w:rsid w:val="564055B9"/>
    <w:rsid w:val="58D978EC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78661E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03DE1BF3-3583-4811-A774-E6051DD77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rnberg.com.cn/booklist_zh/list.aspx" TargetMode="External"/><Relationship Id="rId13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http://www.nurnberg.com.cn/" TargetMode="External"/><Relationship Id="rId12" Type="http://schemas.openxmlformats.org/officeDocument/2006/relationships/hyperlink" Target="https://weibo.com/1877653117/profile?topnav=1&amp;wvr=6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site.douban.com/110577/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www.nurnberg.com.cn/video/video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book/book.aspx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2</Words>
  <Characters>1608</Characters>
  <Application>Microsoft Office Word</Application>
  <DocSecurity>0</DocSecurity>
  <Lines>13</Lines>
  <Paragraphs>3</Paragraphs>
  <ScaleCrop>false</ScaleCrop>
  <Company>2ndSpAcE</Company>
  <LinksUpToDate>false</LinksUpToDate>
  <CharactersWithSpaces>1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4</cp:revision>
  <cp:lastPrinted>2005-06-10T06:33:00Z</cp:lastPrinted>
  <dcterms:created xsi:type="dcterms:W3CDTF">2025-08-27T02:18:00Z</dcterms:created>
  <dcterms:modified xsi:type="dcterms:W3CDTF">2025-09-0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105CAFDE09A24D1EA5FC1AB16E29FB91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